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[新老应用发布合并#联通升级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8T01:19:55Z</dcterms:created>
  <dcterms:modified xsi:type="dcterms:W3CDTF">2022-02-18T01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